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5C7C99" w14:textId="21499DD6" w:rsidR="00CF565E" w:rsidRPr="00780792" w:rsidRDefault="00CF565E" w:rsidP="00CF565E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780792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WEEK </w:t>
      </w:r>
      <w:r w:rsidR="007D2FE9">
        <w:rPr>
          <w:rFonts w:ascii="Times New Roman" w:hAnsi="Times New Roman" w:cs="Times New Roman"/>
          <w:b/>
          <w:bCs/>
          <w:sz w:val="28"/>
          <w:szCs w:val="28"/>
          <w:lang w:val="en-US"/>
        </w:rPr>
        <w:t>8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:</w:t>
      </w:r>
      <w:r w:rsidRPr="00780792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Assignment</w:t>
      </w:r>
      <w:r w:rsidR="006E0526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</w:p>
    <w:p w14:paraId="049A27D9" w14:textId="0E016E98" w:rsidR="0017032B" w:rsidRDefault="0017032B" w:rsidP="0017032B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7FC6A66" w14:textId="598AB933" w:rsidR="001C46D9" w:rsidRDefault="001C46D9" w:rsidP="0017032B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9EFB3D1" w14:textId="0F8B6E69" w:rsidR="001C46D9" w:rsidRPr="0017032B" w:rsidRDefault="001C46D9" w:rsidP="0017032B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HINTS:</w:t>
      </w:r>
    </w:p>
    <w:p w14:paraId="21B6246F" w14:textId="0FE3D255" w:rsidR="00C83645" w:rsidRPr="00C83645" w:rsidRDefault="0058092A" w:rsidP="00741B44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8092A">
        <w:rPr>
          <w:rFonts w:ascii="Times New Roman" w:hAnsi="Times New Roman" w:cs="Times New Roman"/>
          <w:sz w:val="24"/>
          <w:szCs w:val="24"/>
        </w:rPr>
        <w:t>In a directed graph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75656">
        <w:rPr>
          <w:rFonts w:ascii="Times New Roman" w:hAnsi="Times New Roman" w:cs="Times New Roman"/>
          <w:b/>
          <w:bCs/>
          <w:sz w:val="24"/>
          <w:szCs w:val="24"/>
        </w:rPr>
        <w:t>pendent</w:t>
      </w:r>
      <w:r w:rsidRPr="00C8364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8092A">
        <w:rPr>
          <w:rFonts w:ascii="Times New Roman" w:hAnsi="Times New Roman" w:cs="Times New Roman"/>
          <w:sz w:val="24"/>
          <w:szCs w:val="24"/>
        </w:rPr>
        <w:t>vertex</w:t>
      </w:r>
      <w:r>
        <w:rPr>
          <w:rFonts w:ascii="Times New Roman" w:hAnsi="Times New Roman" w:cs="Times New Roman"/>
          <w:sz w:val="24"/>
          <w:szCs w:val="24"/>
        </w:rPr>
        <w:t xml:space="preserve"> has a degree</w:t>
      </w:r>
      <w:r w:rsidRPr="0058092A">
        <w:rPr>
          <w:rFonts w:ascii="Times New Roman" w:hAnsi="Times New Roman" w:cs="Times New Roman"/>
          <w:sz w:val="24"/>
          <w:szCs w:val="24"/>
        </w:rPr>
        <w:t xml:space="preserve"> 1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69A233E" w14:textId="1DAE3CB4" w:rsidR="0058092A" w:rsidRPr="0058092A" w:rsidRDefault="0058092A" w:rsidP="0058092A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8092A">
        <w:rPr>
          <w:rFonts w:ascii="Times New Roman" w:hAnsi="Times New Roman" w:cs="Times New Roman"/>
          <w:sz w:val="24"/>
          <w:szCs w:val="24"/>
        </w:rPr>
        <w:t>In a graph, two vertices are said to be</w:t>
      </w:r>
      <w:r w:rsidRPr="0058092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75656">
        <w:rPr>
          <w:rFonts w:ascii="Times New Roman" w:hAnsi="Times New Roman" w:cs="Times New Roman"/>
          <w:b/>
          <w:bCs/>
          <w:sz w:val="24"/>
          <w:szCs w:val="24"/>
        </w:rPr>
        <w:t xml:space="preserve"> adjacent</w:t>
      </w:r>
      <w:r w:rsidRPr="0058092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58092A">
        <w:rPr>
          <w:rFonts w:ascii="Times New Roman" w:hAnsi="Times New Roman" w:cs="Times New Roman"/>
          <w:sz w:val="24"/>
          <w:szCs w:val="24"/>
        </w:rPr>
        <w:t xml:space="preserve">if there is an edge between the two vertices. </w:t>
      </w:r>
    </w:p>
    <w:p w14:paraId="69D7E190" w14:textId="24263C1B" w:rsidR="0058092A" w:rsidRPr="0058092A" w:rsidRDefault="0058092A" w:rsidP="0058092A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8092A">
        <w:rPr>
          <w:rFonts w:ascii="Times New Roman" w:hAnsi="Times New Roman" w:cs="Times New Roman"/>
          <w:sz w:val="24"/>
          <w:szCs w:val="24"/>
        </w:rPr>
        <w:t xml:space="preserve">In a graph, two edges are said to be </w:t>
      </w:r>
      <w:r w:rsidR="00675656">
        <w:rPr>
          <w:rFonts w:ascii="Times New Roman" w:hAnsi="Times New Roman" w:cs="Times New Roman"/>
          <w:b/>
          <w:bCs/>
          <w:sz w:val="24"/>
          <w:szCs w:val="24"/>
        </w:rPr>
        <w:t>adjacent</w:t>
      </w:r>
      <w:r w:rsidRPr="0058092A">
        <w:rPr>
          <w:rFonts w:ascii="Times New Roman" w:hAnsi="Times New Roman" w:cs="Times New Roman"/>
          <w:sz w:val="24"/>
          <w:szCs w:val="24"/>
        </w:rPr>
        <w:t xml:space="preserve">, if there is a common vertex between the two edges. </w:t>
      </w:r>
    </w:p>
    <w:p w14:paraId="7B577552" w14:textId="0F64E0CA" w:rsidR="0058092A" w:rsidRPr="0058092A" w:rsidRDefault="0058092A" w:rsidP="0058092A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8092A">
        <w:rPr>
          <w:rFonts w:ascii="Times New Roman" w:hAnsi="Times New Roman" w:cs="Times New Roman"/>
          <w:sz w:val="24"/>
          <w:szCs w:val="24"/>
        </w:rPr>
        <w:t xml:space="preserve">In a graph, if a pair of vertices is connected by more than one edge, then those edges are called </w:t>
      </w:r>
      <w:r w:rsidR="00675656">
        <w:rPr>
          <w:rFonts w:ascii="Times New Roman" w:hAnsi="Times New Roman" w:cs="Times New Roman"/>
          <w:b/>
          <w:bCs/>
          <w:sz w:val="24"/>
          <w:szCs w:val="24"/>
        </w:rPr>
        <w:t>parallel</w:t>
      </w:r>
      <w:r w:rsidRPr="0058092A">
        <w:rPr>
          <w:rFonts w:ascii="Times New Roman" w:hAnsi="Times New Roman" w:cs="Times New Roman"/>
          <w:sz w:val="24"/>
          <w:szCs w:val="24"/>
        </w:rPr>
        <w:t xml:space="preserve"> edges.</w:t>
      </w:r>
    </w:p>
    <w:p w14:paraId="6D39B79F" w14:textId="5F99DEAC" w:rsidR="007D2FE9" w:rsidRPr="007D2FE9" w:rsidRDefault="007D2FE9" w:rsidP="007D2FE9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D2FE9">
        <w:rPr>
          <w:rFonts w:ascii="Times New Roman" w:hAnsi="Times New Roman" w:cs="Times New Roman"/>
          <w:sz w:val="24"/>
          <w:szCs w:val="24"/>
        </w:rPr>
        <w:t xml:space="preserve">If there are multiple paths connecting two vertices, then the </w:t>
      </w:r>
      <w:r w:rsidR="00675656">
        <w:rPr>
          <w:rFonts w:ascii="Times New Roman" w:hAnsi="Times New Roman" w:cs="Times New Roman"/>
          <w:b/>
          <w:bCs/>
          <w:sz w:val="24"/>
          <w:szCs w:val="24"/>
        </w:rPr>
        <w:t>shortest path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D2FE9">
        <w:rPr>
          <w:rFonts w:ascii="Times New Roman" w:hAnsi="Times New Roman" w:cs="Times New Roman"/>
          <w:sz w:val="24"/>
          <w:szCs w:val="24"/>
        </w:rPr>
        <w:t xml:space="preserve">is considered as the distance between the two vertices. </w:t>
      </w:r>
    </w:p>
    <w:p w14:paraId="79CE4342" w14:textId="77777777" w:rsidR="00C83645" w:rsidRPr="00C83645" w:rsidRDefault="00C83645" w:rsidP="00C83645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C83645" w:rsidRPr="007D2FE9" w14:paraId="5F418056" w14:textId="77777777" w:rsidTr="001D3A43">
        <w:tc>
          <w:tcPr>
            <w:tcW w:w="8296" w:type="dxa"/>
            <w:gridSpan w:val="3"/>
          </w:tcPr>
          <w:p w14:paraId="519F16FB" w14:textId="3531F4B2" w:rsidR="00C83645" w:rsidRPr="007D2FE9" w:rsidRDefault="00C83645" w:rsidP="007D2F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2FE9">
              <w:rPr>
                <w:rFonts w:ascii="Times New Roman" w:hAnsi="Times New Roman" w:cs="Times New Roman"/>
                <w:sz w:val="24"/>
                <w:szCs w:val="24"/>
              </w:rPr>
              <w:t>Words</w:t>
            </w:r>
          </w:p>
        </w:tc>
      </w:tr>
      <w:tr w:rsidR="00C83645" w:rsidRPr="007D2FE9" w14:paraId="57794B63" w14:textId="77777777" w:rsidTr="00C83645">
        <w:tc>
          <w:tcPr>
            <w:tcW w:w="2765" w:type="dxa"/>
          </w:tcPr>
          <w:p w14:paraId="6EE54552" w14:textId="012D2AA8" w:rsidR="00C83645" w:rsidRPr="007D2FE9" w:rsidRDefault="0058092A" w:rsidP="007D2F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2FE9">
              <w:rPr>
                <w:rFonts w:ascii="Times New Roman" w:hAnsi="Times New Roman" w:cs="Times New Roman"/>
                <w:sz w:val="24"/>
                <w:szCs w:val="24"/>
              </w:rPr>
              <w:t>isolated</w:t>
            </w:r>
          </w:p>
        </w:tc>
        <w:tc>
          <w:tcPr>
            <w:tcW w:w="2765" w:type="dxa"/>
          </w:tcPr>
          <w:p w14:paraId="6CA15213" w14:textId="61FA8DB9" w:rsidR="00C83645" w:rsidRPr="007D2FE9" w:rsidRDefault="00C83645" w:rsidP="007D2F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2FE9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58092A" w:rsidRPr="007D2FE9">
              <w:rPr>
                <w:rFonts w:ascii="Times New Roman" w:hAnsi="Times New Roman" w:cs="Times New Roman"/>
                <w:sz w:val="24"/>
                <w:szCs w:val="24"/>
              </w:rPr>
              <w:t>endent</w:t>
            </w:r>
          </w:p>
        </w:tc>
        <w:tc>
          <w:tcPr>
            <w:tcW w:w="2766" w:type="dxa"/>
          </w:tcPr>
          <w:p w14:paraId="03D68357" w14:textId="71BC6406" w:rsidR="00C83645" w:rsidRPr="007D2FE9" w:rsidRDefault="0058092A" w:rsidP="007D2F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2FE9">
              <w:rPr>
                <w:rFonts w:ascii="Times New Roman" w:hAnsi="Times New Roman" w:cs="Times New Roman"/>
                <w:sz w:val="24"/>
                <w:szCs w:val="24"/>
              </w:rPr>
              <w:t>incident</w:t>
            </w:r>
          </w:p>
        </w:tc>
      </w:tr>
      <w:tr w:rsidR="00C83645" w:rsidRPr="007D2FE9" w14:paraId="5F74D00A" w14:textId="77777777" w:rsidTr="00C83645">
        <w:tc>
          <w:tcPr>
            <w:tcW w:w="2765" w:type="dxa"/>
          </w:tcPr>
          <w:p w14:paraId="634E0A4D" w14:textId="3848767A" w:rsidR="00C83645" w:rsidRPr="007D2FE9" w:rsidRDefault="0058092A" w:rsidP="007D2F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2FE9">
              <w:rPr>
                <w:rFonts w:ascii="Times New Roman" w:hAnsi="Times New Roman" w:cs="Times New Roman"/>
                <w:sz w:val="24"/>
                <w:szCs w:val="24"/>
              </w:rPr>
              <w:t>adjacent</w:t>
            </w:r>
          </w:p>
        </w:tc>
        <w:tc>
          <w:tcPr>
            <w:tcW w:w="2765" w:type="dxa"/>
          </w:tcPr>
          <w:p w14:paraId="43EE170C" w14:textId="1FE8B294" w:rsidR="00C83645" w:rsidRPr="007D2FE9" w:rsidRDefault="007D2FE9" w:rsidP="007D2F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2FE9">
              <w:rPr>
                <w:rFonts w:ascii="Times New Roman" w:hAnsi="Times New Roman" w:cs="Times New Roman"/>
                <w:sz w:val="24"/>
                <w:szCs w:val="24"/>
              </w:rPr>
              <w:t>Shortest path</w:t>
            </w:r>
          </w:p>
        </w:tc>
        <w:tc>
          <w:tcPr>
            <w:tcW w:w="2766" w:type="dxa"/>
          </w:tcPr>
          <w:p w14:paraId="1FF6F07E" w14:textId="5803FD0D" w:rsidR="00C83645" w:rsidRPr="007D2FE9" w:rsidRDefault="0058092A" w:rsidP="007D2F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2FE9">
              <w:rPr>
                <w:rFonts w:ascii="Times New Roman" w:hAnsi="Times New Roman" w:cs="Times New Roman"/>
                <w:sz w:val="24"/>
                <w:szCs w:val="24"/>
              </w:rPr>
              <w:t>parallel</w:t>
            </w:r>
          </w:p>
        </w:tc>
      </w:tr>
    </w:tbl>
    <w:p w14:paraId="6271A424" w14:textId="77777777" w:rsidR="001C46D9" w:rsidRPr="007D2FE9" w:rsidRDefault="001C46D9" w:rsidP="007D2FE9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sectPr w:rsidR="001C46D9" w:rsidRPr="007D2FE9" w:rsidSect="00D47F5A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7A15A7" w14:textId="77777777" w:rsidR="006D7FE9" w:rsidRDefault="006D7FE9" w:rsidP="00E16F03">
      <w:pPr>
        <w:spacing w:after="0" w:line="240" w:lineRule="auto"/>
      </w:pPr>
      <w:r>
        <w:separator/>
      </w:r>
    </w:p>
  </w:endnote>
  <w:endnote w:type="continuationSeparator" w:id="0">
    <w:p w14:paraId="4E561738" w14:textId="77777777" w:rsidR="006D7FE9" w:rsidRDefault="006D7FE9" w:rsidP="00E16F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A0F353" w14:textId="616D26DE" w:rsidR="00780792" w:rsidRPr="00780792" w:rsidRDefault="003E00B1">
    <w:pPr>
      <w:pStyle w:val="Footer"/>
      <w:rPr>
        <w:rFonts w:ascii="Times New Roman" w:hAnsi="Times New Roman" w:cs="Times New Roman"/>
        <w:sz w:val="24"/>
        <w:szCs w:val="24"/>
      </w:rPr>
    </w:pPr>
    <w:r w:rsidRPr="00780792">
      <w:rPr>
        <w:rFonts w:ascii="Times New Roman" w:hAnsi="Times New Roman" w:cs="Times New Roman"/>
        <w:sz w:val="24"/>
        <w:szCs w:val="24"/>
      </w:rPr>
      <w:t>Roll No:</w:t>
    </w:r>
    <w:sdt>
      <w:sdtPr>
        <w:rPr>
          <w:rFonts w:ascii="Times New Roman" w:hAnsi="Times New Roman" w:cs="Times New Roman"/>
          <w:sz w:val="24"/>
          <w:szCs w:val="24"/>
        </w:rPr>
        <w:id w:val="-52764448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rFonts w:ascii="Times New Roman" w:hAnsi="Times New Roman" w:cs="Times New Roman"/>
            <w:sz w:val="24"/>
            <w:szCs w:val="24"/>
          </w:rPr>
          <w:t xml:space="preserve"> BI</w:t>
        </w:r>
        <w:r w:rsidR="00C26C75">
          <w:rPr>
            <w:rFonts w:ascii="Times New Roman" w:hAnsi="Times New Roman" w:cs="Times New Roman"/>
            <w:sz w:val="24"/>
            <w:szCs w:val="24"/>
          </w:rPr>
          <w:t>D</w:t>
        </w:r>
        <w:r>
          <w:rPr>
            <w:rFonts w:ascii="Times New Roman" w:hAnsi="Times New Roman" w:cs="Times New Roman"/>
            <w:sz w:val="24"/>
            <w:szCs w:val="24"/>
          </w:rPr>
          <w:t>- 1</w:t>
        </w:r>
        <w:r w:rsidR="00E16F03">
          <w:rPr>
            <w:rFonts w:ascii="Times New Roman" w:hAnsi="Times New Roman" w:cs="Times New Roman"/>
            <w:sz w:val="24"/>
            <w:szCs w:val="24"/>
          </w:rPr>
          <w:t>9</w:t>
        </w:r>
        <w:r>
          <w:rPr>
            <w:rFonts w:ascii="Times New Roman" w:hAnsi="Times New Roman" w:cs="Times New Roman"/>
            <w:sz w:val="24"/>
            <w:szCs w:val="24"/>
          </w:rPr>
          <w:t>00</w:t>
        </w:r>
        <w:r w:rsidR="00675656">
          <w:rPr>
            <w:rFonts w:ascii="Times New Roman" w:hAnsi="Times New Roman" w:cs="Times New Roman"/>
            <w:sz w:val="24"/>
            <w:szCs w:val="24"/>
          </w:rPr>
          <w:t>6</w:t>
        </w:r>
        <w:r>
          <w:rPr>
            <w:rFonts w:ascii="Times New Roman" w:hAnsi="Times New Roman" w:cs="Times New Roman"/>
            <w:sz w:val="24"/>
            <w:szCs w:val="24"/>
          </w:rPr>
          <w:t xml:space="preserve">                                                                                                                  1                             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45AFD2" w14:textId="77777777" w:rsidR="006D7FE9" w:rsidRDefault="006D7FE9" w:rsidP="00E16F03">
      <w:pPr>
        <w:spacing w:after="0" w:line="240" w:lineRule="auto"/>
      </w:pPr>
      <w:r>
        <w:separator/>
      </w:r>
    </w:p>
  </w:footnote>
  <w:footnote w:type="continuationSeparator" w:id="0">
    <w:p w14:paraId="7499E523" w14:textId="77777777" w:rsidR="006D7FE9" w:rsidRDefault="006D7FE9" w:rsidP="00E16F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0247F8" w14:textId="33E8BE11" w:rsidR="00780792" w:rsidRPr="00780792" w:rsidRDefault="003E00B1" w:rsidP="00780792">
    <w:pPr>
      <w:pStyle w:val="Header"/>
      <w:jc w:val="right"/>
      <w:rPr>
        <w:rFonts w:ascii="Times New Roman" w:hAnsi="Times New Roman" w:cs="Times New Roman"/>
        <w:sz w:val="24"/>
        <w:szCs w:val="24"/>
        <w:lang w:val="en-US"/>
      </w:rPr>
    </w:pPr>
    <w:r w:rsidRPr="00780792">
      <w:rPr>
        <w:rFonts w:ascii="Times New Roman" w:hAnsi="Times New Roman" w:cs="Times New Roman"/>
        <w:sz w:val="24"/>
        <w:szCs w:val="24"/>
        <w:lang w:val="en-US"/>
      </w:rPr>
      <w:t xml:space="preserve">Date: </w:t>
    </w:r>
    <w:r w:rsidR="0006431B">
      <w:rPr>
        <w:rFonts w:ascii="Times New Roman" w:hAnsi="Times New Roman" w:cs="Times New Roman"/>
        <w:sz w:val="24"/>
        <w:szCs w:val="24"/>
        <w:lang w:val="en-US"/>
      </w:rPr>
      <w:t>1</w:t>
    </w:r>
    <w:r w:rsidR="00C26C75">
      <w:rPr>
        <w:rFonts w:ascii="Times New Roman" w:hAnsi="Times New Roman" w:cs="Times New Roman"/>
        <w:sz w:val="24"/>
        <w:szCs w:val="24"/>
        <w:lang w:val="en-US"/>
      </w:rPr>
      <w:t>9</w:t>
    </w:r>
    <w:r w:rsidRPr="00780792">
      <w:rPr>
        <w:rFonts w:ascii="Times New Roman" w:hAnsi="Times New Roman" w:cs="Times New Roman"/>
        <w:sz w:val="24"/>
        <w:szCs w:val="24"/>
        <w:lang w:val="en-US"/>
      </w:rPr>
      <w:t>/0</w:t>
    </w:r>
    <w:r w:rsidR="00C26C75">
      <w:rPr>
        <w:rFonts w:ascii="Times New Roman" w:hAnsi="Times New Roman" w:cs="Times New Roman"/>
        <w:sz w:val="24"/>
        <w:szCs w:val="24"/>
        <w:lang w:val="en-US"/>
      </w:rPr>
      <w:t>8</w:t>
    </w:r>
    <w:r w:rsidRPr="00780792">
      <w:rPr>
        <w:rFonts w:ascii="Times New Roman" w:hAnsi="Times New Roman" w:cs="Times New Roman"/>
        <w:sz w:val="24"/>
        <w:szCs w:val="24"/>
        <w:lang w:val="en-US"/>
      </w:rPr>
      <w:t xml:space="preserve">/2020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9B63CF"/>
    <w:multiLevelType w:val="hybridMultilevel"/>
    <w:tmpl w:val="446E843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AF2419"/>
    <w:multiLevelType w:val="hybridMultilevel"/>
    <w:tmpl w:val="33662E32"/>
    <w:lvl w:ilvl="0" w:tplc="7890975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F00B1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E522E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F2697A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B10F7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B4E9E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28A26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918328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18238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D67226"/>
    <w:multiLevelType w:val="hybridMultilevel"/>
    <w:tmpl w:val="E9249C20"/>
    <w:lvl w:ilvl="0" w:tplc="1A9E9C6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860917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8EBF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14D0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B2038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D7625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B2FBB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B92DA8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4A85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5B0B44"/>
    <w:multiLevelType w:val="hybridMultilevel"/>
    <w:tmpl w:val="DCAEB7A8"/>
    <w:lvl w:ilvl="0" w:tplc="29F4DD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3202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9B23D3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985D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4E809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849A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360AC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8C995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1208E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122628"/>
    <w:multiLevelType w:val="hybridMultilevel"/>
    <w:tmpl w:val="0A3262FA"/>
    <w:lvl w:ilvl="0" w:tplc="A3743F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68CCA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29E0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BAFF3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BEB45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65A617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E0A99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7625B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1EB66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814BC8"/>
    <w:multiLevelType w:val="hybridMultilevel"/>
    <w:tmpl w:val="0A024A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DA7364"/>
    <w:multiLevelType w:val="hybridMultilevel"/>
    <w:tmpl w:val="1EE23F36"/>
    <w:lvl w:ilvl="0" w:tplc="8B9C7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B74FF6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3A12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FC97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EC33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B8A3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B0BD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C27D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25CC4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696D74"/>
    <w:multiLevelType w:val="hybridMultilevel"/>
    <w:tmpl w:val="8CFC04D0"/>
    <w:lvl w:ilvl="0" w:tplc="FB9C59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A20EDA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5000D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BDECD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A7EE8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C60986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23243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F8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FCE6F8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7FF5F17"/>
    <w:multiLevelType w:val="hybridMultilevel"/>
    <w:tmpl w:val="9F68C2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B">
      <w:start w:val="1"/>
      <w:numFmt w:val="lowerRoman"/>
      <w:lvlText w:val="%2."/>
      <w:lvlJc w:val="righ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8F13C0"/>
    <w:multiLevelType w:val="hybridMultilevel"/>
    <w:tmpl w:val="9D7299E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0"/>
  </w:num>
  <w:num w:numId="4">
    <w:abstractNumId w:val="8"/>
  </w:num>
  <w:num w:numId="5">
    <w:abstractNumId w:val="4"/>
  </w:num>
  <w:num w:numId="6">
    <w:abstractNumId w:val="7"/>
  </w:num>
  <w:num w:numId="7">
    <w:abstractNumId w:val="2"/>
  </w:num>
  <w:num w:numId="8">
    <w:abstractNumId w:val="6"/>
  </w:num>
  <w:num w:numId="9">
    <w:abstractNumId w:val="1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MLcwMjEzM7IwN7RQ0lEKTi0uzszPAykwrwUAFvbRDCwAAAA="/>
  </w:docVars>
  <w:rsids>
    <w:rsidRoot w:val="00683020"/>
    <w:rsid w:val="0006431B"/>
    <w:rsid w:val="000E5F70"/>
    <w:rsid w:val="00140791"/>
    <w:rsid w:val="0017032B"/>
    <w:rsid w:val="001C46D9"/>
    <w:rsid w:val="003E00B1"/>
    <w:rsid w:val="00412731"/>
    <w:rsid w:val="00442327"/>
    <w:rsid w:val="004679DF"/>
    <w:rsid w:val="0050187E"/>
    <w:rsid w:val="00547BE0"/>
    <w:rsid w:val="0058092A"/>
    <w:rsid w:val="00595F58"/>
    <w:rsid w:val="005C6480"/>
    <w:rsid w:val="00675656"/>
    <w:rsid w:val="00683020"/>
    <w:rsid w:val="006D7FE9"/>
    <w:rsid w:val="006E0526"/>
    <w:rsid w:val="006E369C"/>
    <w:rsid w:val="00741B44"/>
    <w:rsid w:val="0079558A"/>
    <w:rsid w:val="007A7577"/>
    <w:rsid w:val="007D2FE9"/>
    <w:rsid w:val="008248B0"/>
    <w:rsid w:val="00846B7E"/>
    <w:rsid w:val="00962173"/>
    <w:rsid w:val="009C149E"/>
    <w:rsid w:val="009E32B7"/>
    <w:rsid w:val="00A133AB"/>
    <w:rsid w:val="00B04CDF"/>
    <w:rsid w:val="00B67AF2"/>
    <w:rsid w:val="00B82254"/>
    <w:rsid w:val="00BE4EAD"/>
    <w:rsid w:val="00C1098D"/>
    <w:rsid w:val="00C26C75"/>
    <w:rsid w:val="00C4317B"/>
    <w:rsid w:val="00C83645"/>
    <w:rsid w:val="00CE79A1"/>
    <w:rsid w:val="00CF565E"/>
    <w:rsid w:val="00E16F03"/>
    <w:rsid w:val="00EB31C2"/>
    <w:rsid w:val="00F10670"/>
    <w:rsid w:val="00FB2561"/>
    <w:rsid w:val="00FE2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93138"/>
  <w15:chartTrackingRefBased/>
  <w15:docId w15:val="{1714053A-50A1-4320-AA3D-342AF3317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56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6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565E"/>
  </w:style>
  <w:style w:type="paragraph" w:styleId="Footer">
    <w:name w:val="footer"/>
    <w:basedOn w:val="Normal"/>
    <w:link w:val="FooterChar"/>
    <w:uiPriority w:val="99"/>
    <w:unhideWhenUsed/>
    <w:rsid w:val="00CF56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565E"/>
  </w:style>
  <w:style w:type="paragraph" w:styleId="ListParagraph">
    <w:name w:val="List Paragraph"/>
    <w:basedOn w:val="Normal"/>
    <w:uiPriority w:val="34"/>
    <w:qFormat/>
    <w:rsid w:val="00CF565E"/>
    <w:pPr>
      <w:ind w:left="720"/>
      <w:contextualSpacing/>
    </w:pPr>
  </w:style>
  <w:style w:type="table" w:styleId="TableGrid">
    <w:name w:val="Table Grid"/>
    <w:basedOn w:val="TableNormal"/>
    <w:uiPriority w:val="39"/>
    <w:rsid w:val="00C83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887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7189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63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679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6767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80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4658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6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8990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47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8864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081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6</TotalTime>
  <Pages>1</Pages>
  <Words>88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ksha  Garse</dc:creator>
  <cp:keywords/>
  <dc:description/>
  <cp:lastModifiedBy>Gunjan Deshpande</cp:lastModifiedBy>
  <cp:revision>25</cp:revision>
  <dcterms:created xsi:type="dcterms:W3CDTF">2020-05-19T18:50:00Z</dcterms:created>
  <dcterms:modified xsi:type="dcterms:W3CDTF">2020-08-19T12:50:00Z</dcterms:modified>
</cp:coreProperties>
</file>